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Pr="00883B03">
        <w:rPr>
          <w:rFonts w:ascii="Arial Black" w:hAnsi="Arial Black"/>
          <w:sz w:val="36"/>
          <w:szCs w:val="36"/>
        </w:rPr>
        <w:t>LEADERSHIP CONFERENCE</w:t>
      </w:r>
    </w:p>
    <w:p w:rsidR="00883B03" w:rsidRPr="00883B03" w:rsidRDefault="005B64F1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SECONDARY</w:t>
      </w:r>
      <w:r w:rsidR="006268B7">
        <w:rPr>
          <w:rFonts w:ascii="Arial" w:hAnsi="Arial" w:cs="Arial"/>
          <w:sz w:val="36"/>
          <w:szCs w:val="36"/>
        </w:rPr>
        <w:t xml:space="preserve"> (HIGH SCHOOL)</w:t>
      </w:r>
      <w:r>
        <w:rPr>
          <w:rFonts w:ascii="Arial" w:hAnsi="Arial" w:cs="Arial"/>
          <w:sz w:val="36"/>
          <w:szCs w:val="36"/>
        </w:rPr>
        <w:t xml:space="preserve"> </w:t>
      </w:r>
      <w:r w:rsidR="006268B7">
        <w:rPr>
          <w:rFonts w:ascii="Arial" w:hAnsi="Arial" w:cs="Arial"/>
          <w:sz w:val="36"/>
          <w:szCs w:val="36"/>
        </w:rPr>
        <w:t xml:space="preserve">DIVISION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273A46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February 2</w:t>
      </w:r>
      <w:r w:rsidR="005B64F1">
        <w:rPr>
          <w:sz w:val="36"/>
          <w:szCs w:val="36"/>
        </w:rPr>
        <w:t>1</w:t>
      </w:r>
      <w:r w:rsidR="00AE7CD0" w:rsidRPr="009F22A0">
        <w:rPr>
          <w:sz w:val="36"/>
          <w:szCs w:val="36"/>
        </w:rPr>
        <w:t>-2</w:t>
      </w:r>
      <w:r w:rsidR="005B64F1">
        <w:rPr>
          <w:sz w:val="36"/>
          <w:szCs w:val="36"/>
        </w:rPr>
        <w:t>2</w:t>
      </w:r>
      <w:r w:rsidR="00883B03">
        <w:rPr>
          <w:sz w:val="36"/>
          <w:szCs w:val="36"/>
        </w:rPr>
        <w:t>,</w:t>
      </w:r>
      <w:r w:rsidR="00AE7CD0" w:rsidRPr="009F22A0">
        <w:rPr>
          <w:sz w:val="36"/>
          <w:szCs w:val="36"/>
        </w:rPr>
        <w:t xml:space="preserve"> 201</w:t>
      </w:r>
      <w:r w:rsidR="005B64F1">
        <w:rPr>
          <w:sz w:val="36"/>
          <w:szCs w:val="36"/>
        </w:rPr>
        <w:t>9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  <w:gridCol w:w="2016"/>
        <w:gridCol w:w="2515"/>
        <w:gridCol w:w="1890"/>
      </w:tblGrid>
      <w:tr w:rsidR="00397877" w:rsidRPr="00766F58" w:rsidTr="00397877">
        <w:trPr>
          <w:trHeight w:val="884"/>
        </w:trPr>
        <w:tc>
          <w:tcPr>
            <w:tcW w:w="2016" w:type="dxa"/>
            <w:shd w:val="clear" w:color="auto" w:fill="C45911" w:themeFill="accent2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BF8F00" w:themeFill="accent4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7F7D7D4" wp14:editId="6A1FA818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123190</wp:posOffset>
                      </wp:positionV>
                      <wp:extent cx="731520" cy="274320"/>
                      <wp:effectExtent l="0" t="0" r="11430" b="1143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1520" cy="27432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97877" w:rsidRDefault="00397877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7F7D7D4" id="Rounded Rectangle 4" o:spid="_x0000_s1026" style="position:absolute;left:0;text-align:left;margin-left:76.9pt;margin-top:9.7pt;width:57.6pt;height:2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" fillcolor="#c00000" strokecolor="#1f4d78 [1604]" strokeweight="1pt">
                      <v:stroke joinstyle="miter"/>
                      <v:textbox>
                        <w:txbxContent>
                          <w:p w:rsidR="00397877" w:rsidRDefault="00397877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397877" w:rsidRPr="00273A46" w:rsidTr="00397877">
        <w:trPr>
          <w:trHeight w:val="823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SPELLING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XTEMPORANEOUS</w:t>
            </w:r>
          </w:p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</w:t>
            </w:r>
          </w:p>
          <w:p w:rsidR="00397877" w:rsidRPr="00273A46" w:rsidRDefault="0039787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397877" w:rsidRDefault="0039787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397877" w:rsidRPr="000C1FEF" w:rsidRDefault="00397877" w:rsidP="00731CE6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397877" w:rsidRPr="00273A46" w:rsidTr="00397877">
        <w:trPr>
          <w:trHeight w:val="683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</w:p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TERMINOLOGY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 SCIENCE</w:t>
            </w:r>
          </w:p>
          <w:p w:rsidR="00397877" w:rsidRPr="00273A46" w:rsidRDefault="0039787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 w:rsidR="00835855"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AE0052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397877" w:rsidRPr="00273A46" w:rsidRDefault="00397877" w:rsidP="00AE0052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397877" w:rsidRPr="00273A46" w:rsidRDefault="0039787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397877" w:rsidRDefault="00397877" w:rsidP="00BA67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VOLUNTEER RECOGNITION</w:t>
            </w:r>
          </w:p>
          <w:p w:rsidR="00397877" w:rsidRPr="00BA67C0" w:rsidRDefault="00397877" w:rsidP="00BA67C0">
            <w:pPr>
              <w:jc w:val="center"/>
              <w:rPr>
                <w:b/>
                <w:i/>
                <w:sz w:val="18"/>
              </w:rPr>
            </w:pPr>
            <w:r w:rsidRPr="00BA67C0">
              <w:rPr>
                <w:b/>
                <w:i/>
                <w:color w:val="FF0000"/>
                <w:sz w:val="18"/>
              </w:rPr>
              <w:t>(20 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BA67C0">
              <w:rPr>
                <w:b/>
                <w:i/>
                <w:color w:val="FF0000"/>
                <w:sz w:val="18"/>
              </w:rPr>
              <w:t>rs: June 1- Jan 10)</w:t>
            </w:r>
          </w:p>
        </w:tc>
        <w:tc>
          <w:tcPr>
            <w:tcW w:w="1890" w:type="dxa"/>
            <w:shd w:val="clear" w:color="auto" w:fill="C7A1E3"/>
          </w:tcPr>
          <w:p w:rsidR="00397877" w:rsidRDefault="00397877" w:rsidP="00AE0052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397877" w:rsidRPr="00BA67C0" w:rsidRDefault="00397877" w:rsidP="00AE0052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5 Deadline)</w:t>
            </w:r>
          </w:p>
        </w:tc>
      </w:tr>
      <w:tr w:rsidR="00397877" w:rsidRPr="00273A46" w:rsidTr="00397877">
        <w:trPr>
          <w:trHeight w:val="665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MATH</w:t>
            </w:r>
          </w:p>
          <w:p w:rsidR="00397877" w:rsidRPr="00273A46" w:rsidRDefault="00397877" w:rsidP="001F0BC0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397877" w:rsidRPr="00273A46" w:rsidRDefault="008743AF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397877" w:rsidRDefault="0039787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397877" w:rsidRPr="0014051C" w:rsidRDefault="00397877" w:rsidP="00397877">
            <w:pPr>
              <w:jc w:val="center"/>
              <w:rPr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:rsidR="00397877" w:rsidRDefault="0039787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:rsidR="00397877" w:rsidRPr="00273A46" w:rsidRDefault="00397877" w:rsidP="001F0BC0">
            <w:pPr>
              <w:jc w:val="center"/>
              <w:rPr>
                <w:sz w:val="18"/>
              </w:rPr>
            </w:pPr>
            <w:r w:rsidRPr="00BA67C0">
              <w:rPr>
                <w:color w:val="FF0000"/>
                <w:sz w:val="18"/>
              </w:rPr>
              <w:t>(New Event)</w:t>
            </w:r>
          </w:p>
        </w:tc>
      </w:tr>
      <w:tr w:rsidR="00397877" w:rsidRPr="00273A46" w:rsidTr="00397877">
        <w:trPr>
          <w:trHeight w:val="666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397877" w:rsidRPr="00273A46" w:rsidRDefault="00397877" w:rsidP="0014051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397877" w:rsidRPr="00A11D7F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397877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CHAPTER</w:t>
            </w:r>
          </w:p>
          <w:p w:rsidR="00397877" w:rsidRPr="00A11D7F" w:rsidRDefault="0039787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</w:tc>
      </w:tr>
      <w:tr w:rsidR="00397877" w:rsidRPr="00273A46" w:rsidTr="00397877">
        <w:trPr>
          <w:trHeight w:val="665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BEHAVIORAL HEALTH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BA67C0">
              <w:rPr>
                <w:color w:val="FF0000"/>
                <w:sz w:val="18"/>
              </w:rPr>
              <w:t>(New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397877" w:rsidRPr="00273A46" w:rsidRDefault="00397877" w:rsidP="0014051C">
            <w:pPr>
              <w:jc w:val="center"/>
              <w:rPr>
                <w:i/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:rsidR="00397877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TATE LEADER</w:t>
            </w:r>
          </w:p>
          <w:p w:rsidR="00397877" w:rsidRPr="00A11D7F" w:rsidRDefault="0039787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397877" w:rsidRPr="00273A46" w:rsidTr="00397877">
        <w:trPr>
          <w:trHeight w:val="647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KT:  </w:t>
            </w:r>
            <w:r w:rsidRPr="00273A46">
              <w:rPr>
                <w:sz w:val="18"/>
              </w:rPr>
              <w:t>HUMAN GROWTH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VELOPMENT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397877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397877" w:rsidRPr="00A11D7F" w:rsidRDefault="0039787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397877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STATE ADVISOR</w:t>
            </w:r>
          </w:p>
          <w:p w:rsidR="00397877" w:rsidRPr="00731CE6" w:rsidRDefault="00397877" w:rsidP="0014051C">
            <w:pPr>
              <w:jc w:val="center"/>
              <w:rPr>
                <w:i/>
                <w:sz w:val="18"/>
              </w:rPr>
            </w:pPr>
            <w:r>
              <w:rPr>
                <w:i/>
                <w:color w:val="FF0000"/>
                <w:sz w:val="18"/>
              </w:rPr>
              <w:t>(Nomination</w:t>
            </w:r>
            <w:r w:rsidRPr="00EB3AE0">
              <w:rPr>
                <w:i/>
                <w:color w:val="FF0000"/>
                <w:sz w:val="18"/>
              </w:rPr>
              <w:t>s to SDE)</w:t>
            </w:r>
          </w:p>
        </w:tc>
      </w:tr>
      <w:tr w:rsidR="00397877" w:rsidRPr="00273A46" w:rsidTr="00397877">
        <w:trPr>
          <w:trHeight w:val="638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MEDICAL LAW AND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THICS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S - EXISTING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ATIONAL SERVICE</w:t>
            </w:r>
          </w:p>
          <w:p w:rsidR="00397877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397877" w:rsidRPr="00A11D7F" w:rsidRDefault="00397877" w:rsidP="0039787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BANNER PARADE</w:t>
            </w:r>
          </w:p>
        </w:tc>
      </w:tr>
      <w:tr w:rsidR="00397877" w:rsidRPr="00273A46" w:rsidTr="00397877">
        <w:trPr>
          <w:trHeight w:val="630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NUTRITION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S - ORIGINAL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</w:tr>
      <w:tr w:rsidR="00397877" w:rsidRPr="00273A46" w:rsidTr="00397877">
        <w:trPr>
          <w:trHeight w:val="692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PATHOPHYSIOLOGY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397877" w:rsidRPr="00273A46" w:rsidRDefault="00397877" w:rsidP="0014051C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</w:tr>
      <w:tr w:rsidR="00397877" w:rsidRPr="00273A46" w:rsidTr="00397877">
        <w:trPr>
          <w:trHeight w:val="710"/>
        </w:trPr>
        <w:tc>
          <w:tcPr>
            <w:tcW w:w="2016" w:type="dxa"/>
            <w:shd w:val="clear" w:color="auto" w:fill="F7CAAC" w:themeFill="accent2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TRANSCULTURAL</w:t>
            </w:r>
          </w:p>
          <w:p w:rsidR="00397877" w:rsidRPr="00273A46" w:rsidRDefault="0039787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97877" w:rsidRPr="00273A46" w:rsidRDefault="00397877" w:rsidP="0014051C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97877" w:rsidRPr="00273A46" w:rsidRDefault="00397877" w:rsidP="0014051C">
            <w:pPr>
              <w:jc w:val="center"/>
              <w:rPr>
                <w:sz w:val="18"/>
              </w:rPr>
            </w:pPr>
          </w:p>
        </w:tc>
      </w:tr>
    </w:tbl>
    <w:p w:rsidR="00BA67C0" w:rsidRDefault="00397877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40040</wp:posOffset>
                </wp:positionH>
                <wp:positionV relativeFrom="paragraph">
                  <wp:posOffset>111125</wp:posOffset>
                </wp:positionV>
                <wp:extent cx="1264920" cy="502920"/>
                <wp:effectExtent l="0" t="0" r="1143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4920" cy="502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B74CB" w:rsidRDefault="009B74CB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EB35DB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8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397877" w:rsidRPr="00A30036" w:rsidRDefault="00397877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Alabama = 50 events</w:t>
                            </w:r>
                          </w:p>
                          <w:p w:rsidR="009B74CB" w:rsidRDefault="009B74CB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5.2pt;margin-top:8.75pt;width:99.6pt;height:3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" fillcolor="window" strokeweight=".5pt">
                <v:textbox>
                  <w:txbxContent>
                    <w:p w:rsidR="009B74CB" w:rsidRDefault="009B74CB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EB35DB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8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8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397877" w:rsidRPr="00A30036" w:rsidRDefault="00397877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Alabama = 50 events</w:t>
                      </w:r>
                    </w:p>
                    <w:p w:rsidR="009B74CB" w:rsidRDefault="009B74CB" w:rsidP="00724AD9"/>
                  </w:txbxContent>
                </v:textbox>
              </v:shape>
            </w:pict>
          </mc:Fallback>
        </mc:AlternateContent>
      </w:r>
    </w:p>
    <w:p w:rsidR="00AE7CD0" w:rsidRPr="00FD4FB8" w:rsidRDefault="00390680" w:rsidP="002A2C0B">
      <w:pPr>
        <w:jc w:val="center"/>
        <w:rPr>
          <w:b/>
          <w:color w:val="FF0000"/>
          <w:sz w:val="24"/>
          <w:szCs w:val="24"/>
        </w:rPr>
      </w:pPr>
      <w:r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  <w:r w:rsidR="00724AD9" w:rsidRPr="00724AD9">
        <w:rPr>
          <w:rFonts w:cs="Calibri"/>
          <w:b/>
          <w:noProof/>
          <w:szCs w:val="24"/>
        </w:rPr>
        <w:t xml:space="preserve"> </w:t>
      </w:r>
    </w:p>
    <w:p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:rsidR="0073053D" w:rsidRPr="004C6DF7" w:rsidRDefault="0073053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 xml:space="preserve">POST-SECONDARY/COLLEGIATE DOES </w:t>
      </w:r>
      <w:r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>
        <w:rPr>
          <w:b/>
          <w:color w:val="ED7D31" w:themeColor="accent2"/>
          <w:sz w:val="28"/>
          <w:szCs w:val="36"/>
        </w:rPr>
        <w:t>PARTICIPATE AT STATE LEADERSHIP CONFERENCE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the Outstanding HOSA Chapter</w:t>
      </w:r>
      <w:r w:rsidR="00855C16" w:rsidRPr="0073053D">
        <w:rPr>
          <w:b/>
          <w:color w:val="ED7D31" w:themeColor="accent2"/>
          <w:sz w:val="26"/>
          <w:szCs w:val="26"/>
        </w:rPr>
        <w:t xml:space="preserve"> and/or 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National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:rsidR="00900DA1" w:rsidRPr="004C6DF7" w:rsidRDefault="001B392F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 w:rsidRPr="00EB35DB">
        <w:rPr>
          <w:i/>
          <w:color w:val="ED7D31" w:themeColor="accent2"/>
          <w:sz w:val="32"/>
          <w:szCs w:val="36"/>
        </w:rPr>
        <w:t>Outstanding HOSA Chapter</w:t>
      </w:r>
      <w:r w:rsidR="00EB35DB">
        <w:rPr>
          <w:color w:val="ED7D31" w:themeColor="accent2"/>
          <w:sz w:val="32"/>
          <w:szCs w:val="36"/>
        </w:rPr>
        <w:t xml:space="preserve">, </w:t>
      </w:r>
      <w:r w:rsidR="00EB35DB" w:rsidRPr="00EB35DB">
        <w:rPr>
          <w:i/>
          <w:color w:val="ED7D31" w:themeColor="accent2"/>
          <w:sz w:val="32"/>
          <w:szCs w:val="36"/>
        </w:rPr>
        <w:t>National Service Project</w:t>
      </w:r>
      <w:r w:rsidR="00EB35DB">
        <w:rPr>
          <w:color w:val="ED7D31" w:themeColor="accent2"/>
          <w:sz w:val="32"/>
          <w:szCs w:val="36"/>
        </w:rPr>
        <w:t>,</w:t>
      </w:r>
      <w:r w:rsidRPr="00EB35DB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:rsidR="0071687D" w:rsidRPr="0071687D" w:rsidRDefault="0014051C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KT</w:t>
      </w:r>
      <w:r w:rsidR="00EB35DB">
        <w:rPr>
          <w:b/>
          <w:sz w:val="24"/>
          <w:szCs w:val="24"/>
        </w:rPr>
        <w:t>: 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MEDICAL ASSISTING                                      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  <w:r>
        <w:rPr>
          <w:b/>
          <w:sz w:val="24"/>
          <w:szCs w:val="24"/>
        </w:rPr>
        <w:t xml:space="preserve">                          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 MRC PARTNERSHIP</w:t>
      </w:r>
    </w:p>
    <w:p w:rsidR="003F0B91" w:rsidRDefault="00BC75F0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3F0B91" w:rsidRPr="0071687D">
        <w:rPr>
          <w:b/>
          <w:sz w:val="24"/>
          <w:szCs w:val="24"/>
        </w:rPr>
        <w:t>RESEARCHED PERSUASIVE</w:t>
      </w:r>
      <w:r w:rsidR="003F0B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 </w:t>
      </w:r>
      <w:r w:rsidR="0014051C">
        <w:rPr>
          <w:b/>
          <w:sz w:val="24"/>
          <w:szCs w:val="24"/>
        </w:rPr>
        <w:t xml:space="preserve">WRITING AND </w:t>
      </w:r>
      <w:r w:rsidR="003F0B91" w:rsidRPr="0071687D">
        <w:rPr>
          <w:b/>
          <w:sz w:val="24"/>
          <w:szCs w:val="24"/>
        </w:rPr>
        <w:t>SPEAKING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:rsidR="00BC75F0" w:rsidRPr="00EB35DB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                                                     </w:t>
      </w: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5B64F1">
        <w:rPr>
          <w:rFonts w:cs="Calibri"/>
          <w:b/>
          <w:sz w:val="44"/>
          <w:szCs w:val="44"/>
        </w:rPr>
        <w:t>8</w:t>
      </w:r>
      <w:r>
        <w:rPr>
          <w:rFonts w:cs="Calibri"/>
          <w:b/>
          <w:sz w:val="44"/>
          <w:szCs w:val="44"/>
        </w:rPr>
        <w:t>-201</w:t>
      </w:r>
      <w:r w:rsidR="005B64F1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  <w:t xml:space="preserve">ALABAMA $6.00    NATIONAL $10.00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>ALABAMA $6.00   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.00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8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>
                              <w:rPr>
                                <w:sz w:val="24"/>
                              </w:rPr>
                              <w:t>1286</w:t>
                            </w:r>
                            <w:bookmarkStart w:id="0" w:name="_GoBack"/>
                            <w:bookmarkEnd w:id="0"/>
                            <w:r w:rsidRPr="00541B6A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oGpg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EOpyga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>
                        <w:rPr>
                          <w:sz w:val="24"/>
                        </w:rPr>
                        <w:t>1286</w:t>
                      </w:r>
                      <w:bookmarkStart w:id="1" w:name="_GoBack"/>
                      <w:bookmarkEnd w:id="1"/>
                      <w:r w:rsidRPr="00541B6A">
                        <w:rPr>
                          <w:sz w:val="24"/>
                        </w:rPr>
                        <w:t xml:space="preserve"> </w:t>
                      </w:r>
                    </w:p>
                    <w:p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EMAIL</w:t>
      </w:r>
    </w:p>
    <w:p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FEBRUARY 2</w:t>
      </w:r>
      <w:r w:rsidR="005B64F1">
        <w:rPr>
          <w:rFonts w:cs="Calibri"/>
          <w:szCs w:val="24"/>
        </w:rPr>
        <w:t>1</w:t>
      </w:r>
      <w:r w:rsidRPr="00A30036">
        <w:rPr>
          <w:rFonts w:cs="Calibri"/>
          <w:szCs w:val="24"/>
        </w:rPr>
        <w:t xml:space="preserve"> - 2</w:t>
      </w:r>
      <w:r w:rsidR="005B64F1">
        <w:rPr>
          <w:rFonts w:cs="Calibri"/>
          <w:szCs w:val="24"/>
        </w:rPr>
        <w:t>2</w:t>
      </w:r>
      <w:r w:rsidRPr="00A30036">
        <w:rPr>
          <w:rFonts w:cs="Calibri"/>
          <w:szCs w:val="24"/>
        </w:rPr>
        <w:t>, 201</w:t>
      </w:r>
      <w:r w:rsidR="005B64F1">
        <w:rPr>
          <w:rFonts w:cs="Calibri"/>
          <w:szCs w:val="24"/>
        </w:rPr>
        <w:t>9</w:t>
      </w:r>
      <w:r w:rsidRPr="00A30036">
        <w:rPr>
          <w:rFonts w:cs="Calibri"/>
          <w:szCs w:val="24"/>
        </w:rPr>
        <w:t xml:space="preserve"> (THURSDAY AND FRIDAY)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:rsidR="00B84189" w:rsidRDefault="00805C0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355080</wp:posOffset>
            </wp:positionH>
            <wp:positionV relativeFrom="paragraph">
              <wp:posOffset>9842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>JANUARY 8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AF645F">
        <w:rPr>
          <w:rFonts w:cs="Calibri"/>
          <w:szCs w:val="24"/>
          <w:u w:val="single"/>
        </w:rPr>
        <w:t>5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:rsidR="00A30036" w:rsidRPr="00A30036" w:rsidRDefault="00A30036" w:rsidP="00B84189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332630" w:rsidRPr="00776C30">
        <w:rPr>
          <w:rFonts w:cs="Calibri"/>
          <w:szCs w:val="24"/>
        </w:rPr>
        <w:t>DEFINE YOUR PURPOSE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5B64F1">
        <w:rPr>
          <w:rFonts w:cs="Calibri"/>
          <w:b/>
          <w:szCs w:val="24"/>
        </w:rPr>
        <w:t>8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332630">
        <w:rPr>
          <w:rFonts w:cs="Calibri"/>
          <w:szCs w:val="24"/>
        </w:rPr>
        <w:t xml:space="preserve">NATIONAL PEDIATRIC CANCER </w:t>
      </w:r>
      <w:r w:rsidR="00776C30">
        <w:rPr>
          <w:rFonts w:cs="Calibri"/>
          <w:szCs w:val="24"/>
        </w:rPr>
        <w:t>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1</w:t>
      </w:r>
      <w:r w:rsidR="005B64F1">
        <w:rPr>
          <w:rFonts w:cs="Calibri"/>
          <w:b/>
          <w:szCs w:val="24"/>
        </w:rPr>
        <w:t>9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5B64F1">
        <w:rPr>
          <w:rFonts w:cs="Calibri"/>
          <w:szCs w:val="24"/>
        </w:rPr>
        <w:t>CORONADO SPRINGS RESORT</w:t>
      </w:r>
      <w:r w:rsidR="00D814DB">
        <w:rPr>
          <w:rFonts w:cs="Calibri"/>
          <w:szCs w:val="24"/>
        </w:rPr>
        <w:t xml:space="preserve">, </w:t>
      </w:r>
      <w:r w:rsidR="005B64F1">
        <w:rPr>
          <w:rFonts w:cs="Calibri"/>
          <w:szCs w:val="24"/>
        </w:rPr>
        <w:t>ORLANDO, FLORIDA</w:t>
      </w:r>
      <w:r w:rsidR="00D814DB">
        <w:rPr>
          <w:rFonts w:cs="Calibri"/>
          <w:szCs w:val="24"/>
        </w:rPr>
        <w:t xml:space="preserve"> – JUNE 2</w:t>
      </w:r>
      <w:r w:rsidR="005B64F1">
        <w:rPr>
          <w:rFonts w:cs="Calibri"/>
          <w:szCs w:val="24"/>
        </w:rPr>
        <w:t>6</w:t>
      </w:r>
      <w:r w:rsidR="00D814DB">
        <w:rPr>
          <w:rFonts w:cs="Calibri"/>
          <w:szCs w:val="24"/>
        </w:rPr>
        <w:t>-2</w:t>
      </w:r>
      <w:r w:rsidR="005B64F1">
        <w:rPr>
          <w:rFonts w:cs="Calibri"/>
          <w:szCs w:val="24"/>
        </w:rPr>
        <w:t>9</w:t>
      </w:r>
      <w:r w:rsidR="00D76D9E">
        <w:rPr>
          <w:rFonts w:cs="Calibri"/>
          <w:szCs w:val="24"/>
        </w:rPr>
        <w:t>, 201</w:t>
      </w:r>
      <w:r w:rsidR="005B64F1">
        <w:rPr>
          <w:rFonts w:cs="Calibri"/>
          <w:szCs w:val="24"/>
        </w:rPr>
        <w:t>9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D0C" w:rsidRDefault="00032D0C" w:rsidP="00A30036">
      <w:pPr>
        <w:spacing w:after="0" w:line="240" w:lineRule="auto"/>
      </w:pPr>
      <w:r>
        <w:separator/>
      </w:r>
    </w:p>
  </w:endnote>
  <w:endnote w:type="continuationSeparator" w:id="0">
    <w:p w:rsidR="00032D0C" w:rsidRDefault="00032D0C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D0C" w:rsidRDefault="00032D0C" w:rsidP="00A30036">
      <w:pPr>
        <w:spacing w:after="0" w:line="240" w:lineRule="auto"/>
      </w:pPr>
      <w:r>
        <w:separator/>
      </w:r>
    </w:p>
  </w:footnote>
  <w:footnote w:type="continuationSeparator" w:id="0">
    <w:p w:rsidR="00032D0C" w:rsidRDefault="00032D0C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32780"/>
    <w:rsid w:val="00032D0C"/>
    <w:rsid w:val="00065037"/>
    <w:rsid w:val="000C1FEF"/>
    <w:rsid w:val="000C4251"/>
    <w:rsid w:val="0014051C"/>
    <w:rsid w:val="001856DB"/>
    <w:rsid w:val="0019127A"/>
    <w:rsid w:val="001B392F"/>
    <w:rsid w:val="001F0BC0"/>
    <w:rsid w:val="002020CD"/>
    <w:rsid w:val="002132F7"/>
    <w:rsid w:val="0022363F"/>
    <w:rsid w:val="002618B0"/>
    <w:rsid w:val="00273A46"/>
    <w:rsid w:val="00280E0E"/>
    <w:rsid w:val="00295E0E"/>
    <w:rsid w:val="002A2673"/>
    <w:rsid w:val="002A2C0B"/>
    <w:rsid w:val="00302CF9"/>
    <w:rsid w:val="00332630"/>
    <w:rsid w:val="003442C1"/>
    <w:rsid w:val="00375D87"/>
    <w:rsid w:val="00390680"/>
    <w:rsid w:val="00397877"/>
    <w:rsid w:val="003B456C"/>
    <w:rsid w:val="003B5772"/>
    <w:rsid w:val="003F0B91"/>
    <w:rsid w:val="004B7E97"/>
    <w:rsid w:val="004C6DF7"/>
    <w:rsid w:val="004E6B94"/>
    <w:rsid w:val="005319CF"/>
    <w:rsid w:val="00541B6A"/>
    <w:rsid w:val="005610C8"/>
    <w:rsid w:val="005B64F1"/>
    <w:rsid w:val="006164E0"/>
    <w:rsid w:val="006268B7"/>
    <w:rsid w:val="007115F3"/>
    <w:rsid w:val="00714AD0"/>
    <w:rsid w:val="0071687D"/>
    <w:rsid w:val="00724AD9"/>
    <w:rsid w:val="0073053D"/>
    <w:rsid w:val="00731CE6"/>
    <w:rsid w:val="00766F58"/>
    <w:rsid w:val="0077427B"/>
    <w:rsid w:val="00776C30"/>
    <w:rsid w:val="007955B6"/>
    <w:rsid w:val="007F6F28"/>
    <w:rsid w:val="00805C0F"/>
    <w:rsid w:val="00816142"/>
    <w:rsid w:val="00826056"/>
    <w:rsid w:val="00835855"/>
    <w:rsid w:val="00855C16"/>
    <w:rsid w:val="008743AF"/>
    <w:rsid w:val="00883B03"/>
    <w:rsid w:val="008A3469"/>
    <w:rsid w:val="00900DA1"/>
    <w:rsid w:val="00952750"/>
    <w:rsid w:val="009B74CB"/>
    <w:rsid w:val="009C081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B4102"/>
    <w:rsid w:val="00AC0BE2"/>
    <w:rsid w:val="00AE0052"/>
    <w:rsid w:val="00AE7CD0"/>
    <w:rsid w:val="00AF645F"/>
    <w:rsid w:val="00B55350"/>
    <w:rsid w:val="00B84189"/>
    <w:rsid w:val="00BA06A7"/>
    <w:rsid w:val="00BA67C0"/>
    <w:rsid w:val="00BC75F0"/>
    <w:rsid w:val="00BD3B13"/>
    <w:rsid w:val="00C15708"/>
    <w:rsid w:val="00C6208E"/>
    <w:rsid w:val="00C872E8"/>
    <w:rsid w:val="00CF6872"/>
    <w:rsid w:val="00D06F1F"/>
    <w:rsid w:val="00D264D2"/>
    <w:rsid w:val="00D64D55"/>
    <w:rsid w:val="00D76D9E"/>
    <w:rsid w:val="00D814DB"/>
    <w:rsid w:val="00DA192D"/>
    <w:rsid w:val="00DC7505"/>
    <w:rsid w:val="00DE5A7A"/>
    <w:rsid w:val="00E47C33"/>
    <w:rsid w:val="00EB333C"/>
    <w:rsid w:val="00EB35DB"/>
    <w:rsid w:val="00EB3AE0"/>
    <w:rsid w:val="00ED1B9A"/>
    <w:rsid w:val="00F22A56"/>
    <w:rsid w:val="00F51386"/>
    <w:rsid w:val="00F5411E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55B0F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sa.org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cid:ac31cc11-3d14-4dc7-8d49-cb0037142497@ALSDE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Stringer Dana</cp:lastModifiedBy>
  <cp:revision>10</cp:revision>
  <cp:lastPrinted>2018-02-05T17:11:00Z</cp:lastPrinted>
  <dcterms:created xsi:type="dcterms:W3CDTF">2018-06-01T19:02:00Z</dcterms:created>
  <dcterms:modified xsi:type="dcterms:W3CDTF">2018-09-12T12:14:00Z</dcterms:modified>
</cp:coreProperties>
</file>